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4" w:name="cover-letter"/>
    <w:p>
      <w:pPr>
        <w:pStyle w:val="Heading1"/>
      </w:pPr>
      <w:r>
        <w:t xml:space="preserve">Cover Letter</w:t>
      </w:r>
    </w:p>
    <w:p>
      <w:pPr>
        <w:pStyle w:val="FirstParagraph"/>
      </w:pPr>
      <w:r>
        <w:t xml:space="preserve">Dear [Employer's Name or Hiring Manager],</w:t>
      </w:r>
    </w:p>
    <w:p>
      <w:pPr>
        <w:pStyle w:val="BodyText"/>
      </w:pPr>
      <w:r>
        <w:t xml:space="preserve">I am writing to express my sincere interest in the Dentist position at your esteemed institution in Morocco Casablanca. With a passion for oral health and a commitment to providing exceptional patient care, I am eager to contribute my skills and expertise to a dynamic healthcare environment. As a qualified dentist with [X years] of experience in [previous location or specialty], I am confident that my background aligns perfectly with the needs of your practice in Morocco Casablanca. This opportunity represents a meaningful step in my career, and I am excited about the possibility of joining your team to serve the community and advance dental care standards in this vibrant region.</w:t>
      </w:r>
    </w:p>
    <w:bookmarkStart w:id="20" w:name="professional-background-and-expertise"/>
    <w:p>
      <w:pPr>
        <w:pStyle w:val="Heading2"/>
      </w:pPr>
      <w:r>
        <w:t xml:space="preserve">Professional Background and Expertise</w:t>
      </w:r>
    </w:p>
    <w:p>
      <w:pPr>
        <w:pStyle w:val="FirstParagraph"/>
      </w:pPr>
      <w:r>
        <w:t xml:space="preserve">Throughout my career as a Dentist, I have dedicated myself to mastering a wide range of clinical procedures, including restorative dentistry, preventive care, cosmetic treatments, and pediatric dental services. My education at [Your Dental School Name] equipped me with a strong foundation in both theoretical knowledge and hands-on experience. Additionally, I have completed advanced training in [specific area, e.g., implantology or orthodontics], which has further enhanced my ability to address complex patient needs. My commitment to lifelong learning is reflected in my participation in continuing education courses and professional development programs, ensuring that I stay at the forefront of modern dental practices.</w:t>
      </w:r>
    </w:p>
    <w:p>
      <w:pPr>
        <w:pStyle w:val="BodyText"/>
      </w:pPr>
      <w:r>
        <w:t xml:space="preserve">Working as a Dentist in diverse settings has allowed me to develop a patient-centered approach that prioritizes empathy, communication, and personalized care. Whether treating patients of all ages or collaborating with other healthcare professionals, I have consistently focused on building trust and delivering outcomes that exceed expectations. For instance, during my time at [Previous Workplace or Clinic Name], I implemented a comprehensive preventive care initiative that reduced cavities among pediatric patients by 30% through education and early intervention. Such experiences have reinforced my belief that dental care is not just about treating symptoms but about empowering individuals to achieve long-term oral health.</w:t>
      </w:r>
    </w:p>
    <w:bookmarkEnd w:id="20"/>
    <w:bookmarkStart w:id="21" w:name="why-morocco-casablanca"/>
    <w:p>
      <w:pPr>
        <w:pStyle w:val="Heading2"/>
      </w:pPr>
      <w:r>
        <w:t xml:space="preserve">Why Morocco Casablanca?</w:t>
      </w:r>
    </w:p>
    <w:p>
      <w:pPr>
        <w:pStyle w:val="FirstParagraph"/>
      </w:pPr>
      <w:r>
        <w:t xml:space="preserve">Morocco Casablanca holds a unique place in the global healthcare landscape, blending traditional values with modern advancements. As a Dentist, I am deeply inspired by the opportunity to contribute to this thriving city’s growing demand for high-quality dental services. The cultural richness of Casablanca, combined with its strategic location as a hub for tourism and commerce, presents a diverse patient population that requires tailored care. My goal is to bridge the gap between international best practices and local needs, ensuring that patients receive treatment that respects their cultural preferences while adhering to global standards.</w:t>
      </w:r>
    </w:p>
    <w:p>
      <w:pPr>
        <w:pStyle w:val="BodyText"/>
      </w:pPr>
      <w:r>
        <w:t xml:space="preserve">Furthermore, I am aware of the challenges faced by dental professionals in Morocco, such as limited access to advanced technologies and disparities in healthcare infrastructure. As a Dentist committed to equity and innovation, I aim to support initiatives that address these gaps. Whether through community outreach programs, partnerships with local organizations, or the adoption of cutting-edge tools like digital imaging or laser dentistry, I am eager to contribute meaningfully to the evolution of dental care in Casablanca. This role represents not only a professional opportunity but also a chance to make a lasting impact on the lives of individuals and families in this remarkable city.</w:t>
      </w:r>
    </w:p>
    <w:bookmarkEnd w:id="21"/>
    <w:bookmarkStart w:id="22" w:name="skills-and-qualifications"/>
    <w:p>
      <w:pPr>
        <w:pStyle w:val="Heading2"/>
      </w:pPr>
      <w:r>
        <w:t xml:space="preserve">Skills and Qualifications</w:t>
      </w:r>
    </w:p>
    <w:p>
      <w:pPr>
        <w:pStyle w:val="FirstParagraph"/>
      </w:pPr>
      <w:r>
        <w:t xml:space="preserve">As a Dentist, I bring a unique combination of technical proficiency, interpersonal skills, and adaptability. My ability to diagnose and treat dental conditions with precision is complemented by my strong communication skills, which enable me to explain complex procedures in an accessible manner. I am also proficient in using modern dental software for patient record management and treatment planning, ensuring efficiency and accuracy. Additionally, my multilingual capabilities—fluent in [languages, e.g., English and Arabic]—allow me to connect with a broader range of patients and foster inclusivity in my practice.</w:t>
      </w:r>
    </w:p>
    <w:p>
      <w:pPr>
        <w:pStyle w:val="BodyText"/>
      </w:pPr>
      <w:r>
        <w:t xml:space="preserve">In addition to clinical expertise, I possess leadership skills honed through managing dental teams and mentoring junior professionals. I am adept at creating a collaborative work environment where everyone feels valued and motivated to deliver exceptional care. My problem-solving abilities and attention to detail have consistently resulted in positive patient outcomes, while my proactive approach to workflow optimization has improved operational efficiency in previous roles.</w:t>
      </w:r>
    </w:p>
    <w:bookmarkEnd w:id="22"/>
    <w:bookmarkStart w:id="23" w:name="conclusion"/>
    <w:p>
      <w:pPr>
        <w:pStyle w:val="Heading2"/>
      </w:pPr>
      <w:r>
        <w:t xml:space="preserve">Conclusion</w:t>
      </w:r>
    </w:p>
    <w:p>
      <w:pPr>
        <w:pStyle w:val="FirstParagraph"/>
      </w:pPr>
      <w:r>
        <w:t xml:space="preserve">In conclusion, I am confident that my qualifications as a Dentist, combined with my passion for serving communities in Morocco Casablanca, make me an ideal candidate for this position. I am particularly drawn to your practice’s mission of [mention specific mission or values from the job posting, if available], and I am eager to contribute to its continued success. The opportunity to work in a city as culturally vibrant and forward-thinking as Casablanca is both exciting and motivating.</w:t>
      </w:r>
    </w:p>
    <w:p>
      <w:pPr>
        <w:pStyle w:val="BodyText"/>
      </w:pPr>
      <w:r>
        <w:t xml:space="preserve">I would be honored to discuss how my background, skills, and vision align with your needs. Thank you for considering my application. I look forward to the possibility of contributing to your team and helping shape the future of dental care in Morocco Casablanca.</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Position in Morocco Casablanca</dc:title>
  <dc:creator/>
  <cp:keywords/>
  <dcterms:created xsi:type="dcterms:W3CDTF">2026-07-23T12:31:13Z</dcterms:created>
  <dcterms:modified xsi:type="dcterms:W3CDTF">2026-07-23T12:31:13Z</dcterms:modified>
</cp:coreProperties>
</file>

<file path=docProps/custom.xml><?xml version="1.0" encoding="utf-8"?>
<Properties xmlns="http://schemas.openxmlformats.org/officeDocument/2006/custom-properties" xmlns:vt="http://schemas.openxmlformats.org/officeDocument/2006/docPropsVTypes"/>
</file>